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  <w:bookmarkStart w:id="0" w:name="_GoBack"/>
      <w:bookmarkEnd w:id="0"/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68F02C9A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78CE866A" w:rsidR="002D1FBC" w:rsidRPr="002D1FBC" w:rsidRDefault="00EF397D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07BDF088" w:rsidR="002D1FBC" w:rsidRPr="002D1FBC" w:rsidRDefault="00EF397D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C7C8F49" w:rsidR="002D1FBC" w:rsidRPr="002D1FBC" w:rsidRDefault="00EF397D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1C8241F8" w:rsidR="002D1FBC" w:rsidRPr="002D1FBC" w:rsidRDefault="00EF397D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6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1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2" w:name="_Ref115692052"/>
      <w:bookmarkStart w:id="3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1"/>
      <w:bookmarkEnd w:id="2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3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4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743F1222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5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requisite (or prerequisites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5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EF397D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EF397D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EF397D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4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6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7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6"/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8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8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9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9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3FD92C50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valuating the quality of field e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1E444A69" w:rsidR="00AC18A7" w:rsidRPr="00F85A9D" w:rsidRDefault="00AC18A7" w:rsidP="00F85A9D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E</w:t>
      </w:r>
      <w:r w:rsidR="00B654BA" w:rsidRPr="00F85A9D">
        <w:rPr>
          <w:sz w:val="16"/>
          <w:szCs w:val="16"/>
        </w:rPr>
        <w:t>.g.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provides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information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Pr="00F85A9D">
        <w:rPr>
          <w:sz w:val="16"/>
          <w:szCs w:val="16"/>
        </w:rPr>
        <w:t>earning</w:t>
      </w:r>
      <w:r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3F901AD0" w14:textId="3BC3D156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r w:rsidR="00B654BA" w:rsidRPr="00F85A9D">
        <w:rPr>
          <w:sz w:val="16"/>
          <w:szCs w:val="16"/>
        </w:rPr>
        <w:t>E.g.</w:t>
      </w:r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0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10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1" w:name="_Toc532159378"/>
      <w:bookmarkStart w:id="12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3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1"/>
      <w:bookmarkEnd w:id="12"/>
      <w:bookmarkEnd w:id="13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381F29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8CAC8" w14:textId="77777777" w:rsidR="00EF397D" w:rsidRDefault="00EF397D" w:rsidP="00EE490F">
      <w:pPr>
        <w:spacing w:after="0" w:line="240" w:lineRule="auto"/>
      </w:pPr>
      <w:r>
        <w:separator/>
      </w:r>
    </w:p>
  </w:endnote>
  <w:endnote w:type="continuationSeparator" w:id="0">
    <w:p w14:paraId="3AE8160D" w14:textId="77777777" w:rsidR="00EF397D" w:rsidRDefault="00EF397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DD1EC8B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961B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716B3" w14:textId="77777777" w:rsidR="00EF397D" w:rsidRDefault="00EF397D" w:rsidP="00EE490F">
      <w:pPr>
        <w:spacing w:after="0" w:line="240" w:lineRule="auto"/>
      </w:pPr>
      <w:r>
        <w:separator/>
      </w:r>
    </w:p>
  </w:footnote>
  <w:footnote w:type="continuationSeparator" w:id="0">
    <w:p w14:paraId="2CEFFB80" w14:textId="77777777" w:rsidR="00EF397D" w:rsidRDefault="00EF397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32D810" wp14:editId="1A30291D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0A8327D9" w:rsidR="000263E2" w:rsidRDefault="00292FF0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2116E3B4" wp14:editId="4D1BFAF2">
          <wp:simplePos x="0" y="0"/>
          <wp:positionH relativeFrom="column">
            <wp:posOffset>-704187</wp:posOffset>
          </wp:positionH>
          <wp:positionV relativeFrom="paragraph">
            <wp:posOffset>-449249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2FF0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8304B"/>
    <w:rsid w:val="00A942E5"/>
    <w:rsid w:val="00A979FA"/>
    <w:rsid w:val="00AC18A7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60F"/>
    <w:rsid w:val="00D02983"/>
    <w:rsid w:val="00D02A94"/>
    <w:rsid w:val="00D23717"/>
    <w:rsid w:val="00D2383C"/>
    <w:rsid w:val="00D23847"/>
    <w:rsid w:val="00D3555B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4CCC"/>
    <w:rsid w:val="00EA502F"/>
    <w:rsid w:val="00EC08C5"/>
    <w:rsid w:val="00ED020D"/>
    <w:rsid w:val="00ED08E6"/>
    <w:rsid w:val="00ED6B12"/>
    <w:rsid w:val="00EE1691"/>
    <w:rsid w:val="00EE490F"/>
    <w:rsid w:val="00EF2B45"/>
    <w:rsid w:val="00EF397D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50AA"/>
    <w:rsid w:val="003D74FC"/>
    <w:rsid w:val="00470F03"/>
    <w:rsid w:val="00530D84"/>
    <w:rsid w:val="007018F9"/>
    <w:rsid w:val="007F50C3"/>
    <w:rsid w:val="008F55B9"/>
    <w:rsid w:val="00A04C52"/>
    <w:rsid w:val="00A07CBB"/>
    <w:rsid w:val="00A124BD"/>
    <w:rsid w:val="00B91866"/>
    <w:rsid w:val="00C607DB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136A46-DA8C-4CA0-A99C-1347EA7854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985D5-3447-4733-BA62-39F064911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BB3128-9B03-4EA5-96CC-327924662789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0EC98D17-31EF-42C4-8F9D-532FCB473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8</Words>
  <Characters>3295</Characters>
  <Application>Microsoft Office Word</Application>
  <DocSecurity>0</DocSecurity>
  <Lines>27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هاله السويد</cp:lastModifiedBy>
  <cp:revision>2</cp:revision>
  <cp:lastPrinted>2023-12-04T11:04:00Z</cp:lastPrinted>
  <dcterms:created xsi:type="dcterms:W3CDTF">2024-03-22T17:54:00Z</dcterms:created>
  <dcterms:modified xsi:type="dcterms:W3CDTF">2024-03-22T17:5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f7d2382bd9bf47ed24d886ef5947aabfdf02cf847ca8fa9d25f018b0368e7</vt:lpwstr>
  </property>
  <property fmtid="{D5CDD505-2E9C-101B-9397-08002B2CF9AE}" pid="3" name="ContentTypeId">
    <vt:lpwstr>0x0101007949188D5059934B8102C12203A9706F</vt:lpwstr>
  </property>
</Properties>
</file>